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11A06" w14:textId="77777777" w:rsidR="004B3F7C" w:rsidRDefault="004B3F7C" w:rsidP="004B3F7C">
      <w:r>
        <w:t xml:space="preserve">Select an organization that has leveraged Cloud Computing technologies in an attempt to improve profitability or to give them a competitive advantage.  </w:t>
      </w:r>
    </w:p>
    <w:p w14:paraId="78772003" w14:textId="77777777" w:rsidR="004B3F7C" w:rsidRDefault="004B3F7C" w:rsidP="004B3F7C">
      <w:r>
        <w:t xml:space="preserve">Research the organization to understand the challenges that they faced and how they intended to use Cloud Computing to overcome their challenges. </w:t>
      </w:r>
    </w:p>
    <w:p w14:paraId="54C226C0" w14:textId="77777777" w:rsidR="004B3F7C" w:rsidRDefault="004B3F7C" w:rsidP="004B3F7C">
      <w:r>
        <w:t xml:space="preserve">The paper should include the following sections each called out with a header. </w:t>
      </w:r>
    </w:p>
    <w:p w14:paraId="648D9DB0" w14:textId="77777777" w:rsidR="004B3F7C" w:rsidRDefault="004B3F7C" w:rsidP="004B3F7C">
      <w:r>
        <w:t>• Company Overview:  The section should include the company name, the industry they are in and a general overview of the organization.</w:t>
      </w:r>
    </w:p>
    <w:p w14:paraId="17C48C76" w14:textId="77777777" w:rsidR="004B3F7C" w:rsidRDefault="004B3F7C" w:rsidP="004B3F7C">
      <w:r>
        <w:t>• Challenges: Discuss the challenges the organization had that limited their profitability and/or competitiveness and how they planned to leverage Cloud Computing to overcome their challenges.</w:t>
      </w:r>
    </w:p>
    <w:p w14:paraId="775DDE58" w14:textId="77777777" w:rsidR="004B3F7C" w:rsidRDefault="004B3F7C" w:rsidP="004B3F7C">
      <w:r>
        <w:t>• Solution:  Describe the organization’s Cloud Computing implementation and the benefits they realized from the implementation.  What was the result of implementing Cloud Computing?  Did they meet their objectives for fall short?</w:t>
      </w:r>
    </w:p>
    <w:p w14:paraId="1B9E4C3E" w14:textId="77777777" w:rsidR="004B3F7C" w:rsidRDefault="004B3F7C" w:rsidP="004B3F7C">
      <w:r>
        <w:t>• Conclusion:  Summarize the most important ideas from the paper and also make recommendations or how they might have achieved even greater success.</w:t>
      </w:r>
    </w:p>
    <w:p w14:paraId="22DFAC95" w14:textId="77777777" w:rsidR="004B3F7C" w:rsidRDefault="004B3F7C" w:rsidP="004B3F7C"/>
    <w:p w14:paraId="79ECA399" w14:textId="77777777" w:rsidR="004B3F7C" w:rsidRDefault="004B3F7C" w:rsidP="004B3F7C">
      <w:r>
        <w:t>Requirements:</w:t>
      </w:r>
    </w:p>
    <w:p w14:paraId="54C8EFF6" w14:textId="77777777" w:rsidR="004B3F7C" w:rsidRDefault="004B3F7C" w:rsidP="004B3F7C">
      <w:r>
        <w:t xml:space="preserve">The paper must adhere to APA guidelines including Title and Reference pages.  </w:t>
      </w:r>
    </w:p>
    <w:p w14:paraId="18CCC1B2" w14:textId="77777777" w:rsidR="004B3F7C" w:rsidRDefault="004B3F7C" w:rsidP="004B3F7C">
      <w:r>
        <w:t xml:space="preserve">There should be at least three scholarly sources listed on the reference page.  </w:t>
      </w:r>
    </w:p>
    <w:p w14:paraId="749E2BB4" w14:textId="77777777" w:rsidR="004B3F7C" w:rsidRDefault="004B3F7C" w:rsidP="004B3F7C">
      <w:r>
        <w:t xml:space="preserve">Each source should be cited in the body of the paper to give credit </w:t>
      </w:r>
      <w:proofErr w:type="gramStart"/>
      <w:r>
        <w:t>where</w:t>
      </w:r>
      <w:proofErr w:type="gramEnd"/>
      <w:r>
        <w:t xml:space="preserve"> due.  </w:t>
      </w:r>
    </w:p>
    <w:p w14:paraId="4EBF73CF" w14:textId="77777777" w:rsidR="004B3F7C" w:rsidRDefault="004B3F7C" w:rsidP="004B3F7C">
      <w:r>
        <w:lastRenderedPageBreak/>
        <w:t xml:space="preserve">Per APA, the paper should use a 12-point Time New Roman font, should be double spaced throughout, and the first sentence of each paragraph should be indented .5 inches.  </w:t>
      </w:r>
    </w:p>
    <w:p w14:paraId="78560806" w14:textId="77777777" w:rsidR="004B3F7C" w:rsidRDefault="004B3F7C" w:rsidP="004B3F7C">
      <w:r>
        <w:t>The body of the paper should be 3 – 5 pages in length.  The Title and Reference pages do not count towards the page count requirements.</w:t>
      </w:r>
    </w:p>
    <w:p w14:paraId="31B386FE" w14:textId="74C0AE5E" w:rsidR="00D15BD5" w:rsidRDefault="004B3F7C" w:rsidP="004B3F7C">
      <w:r>
        <w:t xml:space="preserve">Please attach the </w:t>
      </w:r>
      <w:proofErr w:type="spellStart"/>
      <w:r>
        <w:t>plag</w:t>
      </w:r>
      <w:proofErr w:type="spellEnd"/>
      <w:r>
        <w:t xml:space="preserve"> report alongside the final submission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IwNzA2NzOytDRS0lEKTi0uzszPAykwrAUA2TYNWCwAAAA="/>
  </w:docVars>
  <w:rsids>
    <w:rsidRoot w:val="004B3F7C"/>
    <w:rsid w:val="004B3F7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76965"/>
  <w15:chartTrackingRefBased/>
  <w15:docId w15:val="{BA10C992-3508-4EC4-A5E5-F442090B2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57</Characters>
  <Application>Microsoft Office Word</Application>
  <DocSecurity>0</DocSecurity>
  <Lines>12</Lines>
  <Paragraphs>3</Paragraphs>
  <ScaleCrop>false</ScaleCrop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2T11:07:00Z</dcterms:created>
  <dcterms:modified xsi:type="dcterms:W3CDTF">2021-11-22T11:08:00Z</dcterms:modified>
</cp:coreProperties>
</file>